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2EFD25F8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204473C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92D827E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html</w:t>
      </w:r>
      <w:proofErr w:type="gram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65557E8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e data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FCAD45A" w:rsidR="00173A24" w:rsidRDefault="002D32E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position</w:t>
      </w:r>
      <w:proofErr w:type="gramEnd"/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BC2EFF3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used</w:t>
      </w:r>
      <w:proofErr w:type="gramEnd"/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to specify the transparency of an elemen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3DC6B85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6D78B809" w:rsidR="00173A24" w:rsidRDefault="002D32E0" w:rsidP="002D32E0">
      <w:pPr>
        <w:tabs>
          <w:tab w:val="left" w:pos="1029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B392E40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A9F5C7E" w:rsidR="00173A24" w:rsidRDefault="002D32E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responsible for describing the view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AB92023" w:rsidR="00173A24" w:rsidRDefault="00EC7C63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b/>
          <w:bCs/>
          <w:color w:val="202124"/>
          <w:shd w:val="clear" w:color="auto" w:fill="FFFFFF"/>
        </w:rPr>
        <w:t>let</w:t>
      </w:r>
      <w:proofErr w:type="gramEnd"/>
      <w:r>
        <w:rPr>
          <w:b/>
          <w:bCs/>
          <w:color w:val="202124"/>
          <w:shd w:val="clear" w:color="auto" w:fill="FFFFFF"/>
        </w:rPr>
        <w:t xml:space="preserve"> you describe what you want to see on the screen</w:t>
      </w:r>
      <w:r>
        <w:rPr>
          <w:color w:val="202124"/>
          <w:shd w:val="clear" w:color="auto" w:fill="FFFFFF"/>
        </w:rPr>
        <w:t>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457A307E" w:rsidR="00173A24" w:rsidRDefault="00EC7C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 component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32E0"/>
    <w:rsid w:val="009526BB"/>
    <w:rsid w:val="00EC7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8</Words>
  <Characters>1076</Characters>
  <Application>Microsoft Office Word</Application>
  <DocSecurity>0</DocSecurity>
  <Lines>8</Lines>
  <Paragraphs>2</Paragraphs>
  <ScaleCrop>false</ScaleCrop>
  <Company>HP</Company>
  <LinksUpToDate>false</LinksUpToDate>
  <CharactersWithSpaces>12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 Dsouza</dc:creator>
  <cp:lastModifiedBy>Glen Dsouza</cp:lastModifiedBy>
  <cp:revision>3</cp:revision>
  <dcterms:created xsi:type="dcterms:W3CDTF">2021-08-21T06:32:00Z</dcterms:created>
  <dcterms:modified xsi:type="dcterms:W3CDTF">2021-08-21T07:29:00Z</dcterms:modified>
</cp:coreProperties>
</file>